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CF2D52">
            <w:r>
              <w:t>Blank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DF1792">
            <w:r>
              <w:t>19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DF1792">
            <w:r>
              <w:t xml:space="preserve">The combat was entertaining and the different effects that came into the game such as the seaweed kept the pace and feel of the game interesting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DF1792">
            <w:r>
              <w:t xml:space="preserve">It was a bit unclear as to how you’re supposed to dodge the bombs that are being dropped from the ships above you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0B746A" w:rsidP="000B746A">
            <w:r>
              <w:t>More clarity when it comes to avoiding the bombs from above.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0B746A">
            <w:r>
              <w:t xml:space="preserve">More environmental effects such as water currents that make it harder to move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0B746A">
            <w:r>
              <w:t xml:space="preserve">You could move the Camera left and right as well as move around the scene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CF2D52"/>
        </w:tc>
      </w:tr>
    </w:tbl>
    <w:p w:rsidR="002577A1" w:rsidRDefault="00D9273B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qgUAjpRksSwAAAA="/>
  </w:docVars>
  <w:rsids>
    <w:rsidRoot w:val="00CF2D52"/>
    <w:rsid w:val="000B746A"/>
    <w:rsid w:val="002A3BCF"/>
    <w:rsid w:val="003B4118"/>
    <w:rsid w:val="003E7BE1"/>
    <w:rsid w:val="00474E42"/>
    <w:rsid w:val="005E3452"/>
    <w:rsid w:val="0095325F"/>
    <w:rsid w:val="00CF2D52"/>
    <w:rsid w:val="00D9273B"/>
    <w:rsid w:val="00DA5523"/>
    <w:rsid w:val="00DF17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2</cp:revision>
  <dcterms:created xsi:type="dcterms:W3CDTF">2018-04-17T19:40:00Z</dcterms:created>
  <dcterms:modified xsi:type="dcterms:W3CDTF">2018-04-17T19:40:00Z</dcterms:modified>
</cp:coreProperties>
</file>